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96909" w:rsidRDefault="00396909" w:rsidP="00396909">
      <w:pPr>
        <w:rPr>
          <w:rFonts w:ascii="Times New Roman" w:hAnsi="Times New Roman" w:cs="Times New Roman"/>
          <w:sz w:val="28"/>
          <w:szCs w:val="28"/>
        </w:rPr>
      </w:pPr>
    </w:p>
    <w:p w:rsidR="00396909" w:rsidRDefault="000F5BA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  <w:r w:rsidRPr="0039690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8D55D23" wp14:editId="6C62DB68">
                <wp:simplePos x="0" y="0"/>
                <wp:positionH relativeFrom="column">
                  <wp:posOffset>94615</wp:posOffset>
                </wp:positionH>
                <wp:positionV relativeFrom="paragraph">
                  <wp:posOffset>209550</wp:posOffset>
                </wp:positionV>
                <wp:extent cx="3171825" cy="1619250"/>
                <wp:effectExtent l="0" t="0" r="28575" b="1905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171825" cy="16192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96909" w:rsidRPr="00293BCB" w:rsidRDefault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Dr. Sunny Mishra</w:t>
                            </w:r>
                          </w:p>
                          <w:p w:rsidR="00396909" w:rsidRPr="00293BCB" w:rsidRDefault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nsultant Radiologist, Department of Radiology, CHARUSAT Healthcare and Research Foundation (CHRF), Changa, Gujarat, India</w:t>
                            </w:r>
                            <w:r w:rsidR="000018C0"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8D55D2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7.45pt;margin-top:16.5pt;width:249.75pt;height:127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">
                <v:textbox>
                  <w:txbxContent>
                    <w:p w:rsidR="00396909" w:rsidRPr="00293BCB" w:rsidRDefault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Dr. Sunny Mishra</w:t>
                      </w:r>
                    </w:p>
                    <w:p w:rsidR="00396909" w:rsidRPr="00293BCB" w:rsidRDefault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onsultant Radiologist, Department of Radiology, CHARUSAT Healthcare and Research Foundation (CHRF), Changa, Gujarat, India</w:t>
                      </w:r>
                      <w:r w:rsidR="000018C0"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0F5BA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  <w:r w:rsidRPr="0039690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1CB4E34" wp14:editId="4F84049F">
                <wp:simplePos x="0" y="0"/>
                <wp:positionH relativeFrom="column">
                  <wp:posOffset>1132840</wp:posOffset>
                </wp:positionH>
                <wp:positionV relativeFrom="paragraph">
                  <wp:posOffset>13970</wp:posOffset>
                </wp:positionV>
                <wp:extent cx="3324225" cy="1704975"/>
                <wp:effectExtent l="0" t="0" r="28575" b="2857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324225" cy="1704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5BA9" w:rsidRPr="00293BCB" w:rsidRDefault="000F5BA9" w:rsidP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Dr. Shreya Desai</w:t>
                            </w:r>
                          </w:p>
                          <w:p w:rsidR="00396909" w:rsidRPr="00293BCB" w:rsidRDefault="000F5BA9" w:rsidP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Consultant Radiologist, Department of Radiology, Pramukhswami Medical College, Karamsad, Gujarat</w:t>
                            </w:r>
                            <w:r w:rsid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CB4E34" id="_x0000_s1027" type="#_x0000_t202" style="position:absolute;left:0;text-align:left;margin-left:89.2pt;margin-top:1.1pt;width:261.75pt;height:134.25pt;z-index:2516613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">
                <v:textbox>
                  <w:txbxContent>
                    <w:p w:rsidR="000F5BA9" w:rsidRPr="00293BCB" w:rsidRDefault="000F5BA9" w:rsidP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Dr. Shreya Desai</w:t>
                      </w:r>
                    </w:p>
                    <w:p w:rsidR="00396909" w:rsidRPr="00293BCB" w:rsidRDefault="000F5BA9" w:rsidP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Consultant Radiologist, Department of Radiology, Pramukhswami Medical College, Karamsad, Gujarat</w:t>
                      </w:r>
                      <w:r w:rsid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, Ind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Default="00396909" w:rsidP="00396909">
      <w:pPr>
        <w:pStyle w:val="ListParagraph"/>
        <w:ind w:left="870"/>
        <w:rPr>
          <w:rFonts w:ascii="Times New Roman" w:hAnsi="Times New Roman" w:cs="Times New Roman"/>
          <w:sz w:val="28"/>
          <w:szCs w:val="28"/>
        </w:rPr>
      </w:pPr>
    </w:p>
    <w:p w:rsidR="00396909" w:rsidRPr="00396909" w:rsidRDefault="00396909" w:rsidP="00396909">
      <w:pPr>
        <w:ind w:left="450"/>
        <w:rPr>
          <w:rFonts w:ascii="Times New Roman" w:hAnsi="Times New Roman" w:cs="Times New Roman"/>
          <w:sz w:val="28"/>
          <w:szCs w:val="28"/>
        </w:rPr>
      </w:pPr>
    </w:p>
    <w:p w:rsidR="00715398" w:rsidRDefault="000F5BA9">
      <w:r w:rsidRPr="00396909">
        <w:rPr>
          <w:rFonts w:ascii="Times New Roman" w:hAnsi="Times New Roman" w:cs="Times New Roman"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66B71F29" wp14:editId="1A336002">
                <wp:simplePos x="0" y="0"/>
                <wp:positionH relativeFrom="column">
                  <wp:posOffset>2486025</wp:posOffset>
                </wp:positionH>
                <wp:positionV relativeFrom="paragraph">
                  <wp:posOffset>685800</wp:posOffset>
                </wp:positionV>
                <wp:extent cx="3276600" cy="1652905"/>
                <wp:effectExtent l="0" t="0" r="19050" b="23495"/>
                <wp:wrapSquare wrapText="bothSides"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276600" cy="16529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F5BA9" w:rsidRPr="00293BCB" w:rsidRDefault="000F5BA9" w:rsidP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Dr. Rajashri S Patil</w:t>
                            </w:r>
                            <w:bookmarkStart w:id="0" w:name="_GoBack"/>
                            <w:bookmarkEnd w:id="0"/>
                          </w:p>
                          <w:p w:rsidR="00396909" w:rsidRPr="00293BCB" w:rsidRDefault="000F5BA9" w:rsidP="00396909">
                            <w:pPr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</w:pP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 xml:space="preserve">Consultant Radiologist, Department of Radiology, </w:t>
                            </w:r>
                            <w:r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Mahagujarat hospital, Nadiad, Gujarat</w:t>
                            </w:r>
                            <w:r w:rsidR="00293BCB" w:rsidRPr="00293BCB">
                              <w:rPr>
                                <w:rFonts w:ascii="Times New Roman" w:hAnsi="Times New Roman" w:cs="Times New Roman"/>
                                <w:b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textFill>
                                  <w14:gradFill>
                                    <w14:gsLst>
                                      <w14:gs w14:pos="0">
                                        <w14:schemeClr w14:val="accent5">
                                          <w14:lumMod w14:val="50000"/>
                                        </w14:schemeClr>
                                      </w14:gs>
                                      <w14:gs w14:pos="50000">
                                        <w14:schemeClr w14:val="accent5"/>
                                      </w14:gs>
                                      <w14:gs w14:pos="100000">
                                        <w14:schemeClr w14:val="accent5">
                                          <w14:lumMod w14:val="60000"/>
                                          <w14:lumOff w14:val="40000"/>
                                        </w14:schemeClr>
                                      </w14:gs>
                                    </w14:gsLst>
                                    <w14:lin w14:ang="5400000" w14:scaled="0"/>
                                  </w14:gradFill>
                                </w14:textFill>
                              </w:rPr>
                              <w:t>, Indi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6B71F29" id="_x0000_s1028" type="#_x0000_t202" style="position:absolute;margin-left:195.75pt;margin-top:54pt;width:258pt;height:130.15pt;z-index:2516633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">
                <v:textbox>
                  <w:txbxContent>
                    <w:p w:rsidR="000F5BA9" w:rsidRPr="00293BCB" w:rsidRDefault="000F5BA9" w:rsidP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Dr. Rajashri S Patil</w:t>
                      </w:r>
                      <w:bookmarkStart w:id="1" w:name="_GoBack"/>
                      <w:bookmarkEnd w:id="1"/>
                    </w:p>
                    <w:p w:rsidR="00396909" w:rsidRPr="00293BCB" w:rsidRDefault="000F5BA9" w:rsidP="00396909">
                      <w:pPr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</w:pP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 xml:space="preserve">Consultant Radiologist, Department of Radiology, </w:t>
                      </w:r>
                      <w:r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Mahagujarat hospital, Nadiad, Gujarat</w:t>
                      </w:r>
                      <w:r w:rsidR="00293BCB" w:rsidRPr="00293BCB">
                        <w:rPr>
                          <w:rFonts w:ascii="Times New Roman" w:hAnsi="Times New Roman" w:cs="Times New Roman"/>
                          <w:b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textFill>
                            <w14:gradFill>
                              <w14:gsLst>
                                <w14:gs w14:pos="0">
                                  <w14:schemeClr w14:val="accent5">
                                    <w14:lumMod w14:val="50000"/>
                                  </w14:schemeClr>
                                </w14:gs>
                                <w14:gs w14:pos="50000">
                                  <w14:schemeClr w14:val="accent5"/>
                                </w14:gs>
                                <w14:gs w14:pos="100000">
                                  <w14:schemeClr w14:val="accent5">
                                    <w14:lumMod w14:val="60000"/>
                                    <w14:lumOff w14:val="40000"/>
                                  </w14:schemeClr>
                                </w14:gs>
                              </w14:gsLst>
                              <w14:lin w14:ang="5400000" w14:scaled="0"/>
                            </w14:gradFill>
                          </w14:textFill>
                        </w:rPr>
                        <w:t>, India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715398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B75AB" w:rsidRDefault="006B75AB" w:rsidP="00396909">
      <w:pPr>
        <w:spacing w:after="0" w:line="240" w:lineRule="auto"/>
      </w:pPr>
      <w:r>
        <w:separator/>
      </w:r>
    </w:p>
  </w:endnote>
  <w:endnote w:type="continuationSeparator" w:id="0">
    <w:p w:rsidR="006B75AB" w:rsidRDefault="006B75AB" w:rsidP="003969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B75AB" w:rsidRDefault="006B75AB" w:rsidP="00396909">
      <w:pPr>
        <w:spacing w:after="0" w:line="240" w:lineRule="auto"/>
      </w:pPr>
      <w:r>
        <w:separator/>
      </w:r>
    </w:p>
  </w:footnote>
  <w:footnote w:type="continuationSeparator" w:id="0">
    <w:p w:rsidR="006B75AB" w:rsidRDefault="006B75AB" w:rsidP="003969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96909" w:rsidRPr="00396909" w:rsidRDefault="00396909" w:rsidP="00396909">
    <w:pPr>
      <w:pStyle w:val="Header"/>
      <w:jc w:val="center"/>
      <w:rPr>
        <w:rFonts w:ascii="Times New Roman" w:hAnsi="Times New Roman" w:cs="Times New Roman"/>
        <w:b/>
        <w:color w:val="0000E2"/>
        <w:sz w:val="32"/>
        <w:szCs w:val="32"/>
      </w:rPr>
    </w:pPr>
    <w:r w:rsidRPr="00396909">
      <w:rPr>
        <w:rFonts w:ascii="Times New Roman" w:hAnsi="Times New Roman" w:cs="Times New Roman"/>
        <w:b/>
        <w:color w:val="0000E2"/>
        <w:sz w:val="32"/>
        <w:szCs w:val="32"/>
      </w:rPr>
      <w:t>Resource Person Details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04431EE"/>
    <w:multiLevelType w:val="hybridMultilevel"/>
    <w:tmpl w:val="AC20D86A"/>
    <w:lvl w:ilvl="0" w:tplc="A3AC6A0C">
      <w:start w:val="1"/>
      <w:numFmt w:val="decimal"/>
      <w:lvlText w:val="%1."/>
      <w:lvlJc w:val="left"/>
      <w:pPr>
        <w:ind w:left="870" w:hanging="4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NDQzAQJTY3MDUyUdpeDU4uLM/DyQAsNaAFVvgvEsAAAA"/>
  </w:docVars>
  <w:rsids>
    <w:rsidRoot w:val="00CC36C4"/>
    <w:rsid w:val="000018C0"/>
    <w:rsid w:val="000F5BA9"/>
    <w:rsid w:val="002438CC"/>
    <w:rsid w:val="00293BCB"/>
    <w:rsid w:val="00396909"/>
    <w:rsid w:val="006B75AB"/>
    <w:rsid w:val="00715398"/>
    <w:rsid w:val="00CC36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93341D5-8ED9-44BB-A19F-516CDBE009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96909"/>
    <w:pPr>
      <w:spacing w:after="200" w:line="276" w:lineRule="auto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96909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HeaderChar">
    <w:name w:val="Header Char"/>
    <w:basedOn w:val="DefaultParagraphFont"/>
    <w:link w:val="Header"/>
    <w:uiPriority w:val="99"/>
    <w:rsid w:val="00396909"/>
  </w:style>
  <w:style w:type="paragraph" w:styleId="Footer">
    <w:name w:val="footer"/>
    <w:basedOn w:val="Normal"/>
    <w:link w:val="FooterChar"/>
    <w:uiPriority w:val="99"/>
    <w:unhideWhenUsed/>
    <w:rsid w:val="00396909"/>
    <w:pPr>
      <w:tabs>
        <w:tab w:val="center" w:pos="4680"/>
        <w:tab w:val="right" w:pos="9360"/>
      </w:tabs>
      <w:spacing w:after="0" w:line="240" w:lineRule="auto"/>
    </w:pPr>
    <w:rPr>
      <w:rFonts w:asciiTheme="minorHAnsi" w:eastAsiaTheme="minorHAnsi" w:hAnsiTheme="minorHAnsi" w:cstheme="minorBidi"/>
    </w:rPr>
  </w:style>
  <w:style w:type="character" w:customStyle="1" w:styleId="FooterChar">
    <w:name w:val="Footer Char"/>
    <w:basedOn w:val="DefaultParagraphFont"/>
    <w:link w:val="Footer"/>
    <w:uiPriority w:val="99"/>
    <w:rsid w:val="00396909"/>
  </w:style>
  <w:style w:type="paragraph" w:styleId="ListParagraph">
    <w:name w:val="List Paragraph"/>
    <w:basedOn w:val="Normal"/>
    <w:uiPriority w:val="34"/>
    <w:qFormat/>
    <w:rsid w:val="0039690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C49FA05-7FC4-489F-B4EB-19BA0C881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3</Words>
  <Characters>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4</cp:revision>
  <dcterms:created xsi:type="dcterms:W3CDTF">2020-09-16T06:34:00Z</dcterms:created>
  <dcterms:modified xsi:type="dcterms:W3CDTF">2020-09-16T07:22:00Z</dcterms:modified>
</cp:coreProperties>
</file>